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3C233" w14:textId="293E797C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  <w:r w:rsidR="00846626">
        <w:t xml:space="preserve"> – Armon Wilson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77DCE779" w:rsidR="00DB0788" w:rsidRDefault="000234E4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0234E4">
        <w:rPr>
          <w:rFonts w:ascii="Calibri" w:hAnsi="Calibri" w:cs="Calibri"/>
          <w:sz w:val="22"/>
        </w:rPr>
        <w:drawing>
          <wp:inline distT="0" distB="0" distL="0" distR="0" wp14:anchorId="70A8F448" wp14:editId="093EF7C3">
            <wp:extent cx="5943600" cy="3785870"/>
            <wp:effectExtent l="0" t="0" r="0" b="5080"/>
            <wp:docPr id="610902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9024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1883F" w14:textId="77777777" w:rsidR="000234E4" w:rsidRPr="0035521D" w:rsidRDefault="000234E4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45F9F98" w14:textId="1339DDC5" w:rsidR="00FE7755" w:rsidRDefault="00846626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Please refer included excel spreadsheet, “Dependency Check &amp; Analysis”, “Results” tab. 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1F90BF21" w:rsidR="005F2DEA" w:rsidRPr="0035521D" w:rsidRDefault="00846626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Please refer included </w:t>
      </w:r>
      <w:r>
        <w:rPr>
          <w:rFonts w:ascii="Calibri" w:hAnsi="Calibri" w:cs="Calibri"/>
          <w:sz w:val="22"/>
        </w:rPr>
        <w:t xml:space="preserve">excel </w:t>
      </w:r>
      <w:r>
        <w:rPr>
          <w:rFonts w:ascii="Calibri" w:hAnsi="Calibri" w:cs="Calibri"/>
          <w:sz w:val="22"/>
        </w:rPr>
        <w:t>spreadsheet, “Dependency Check &amp; Analysis”, “</w:t>
      </w:r>
      <w:r>
        <w:rPr>
          <w:rFonts w:ascii="Calibri" w:hAnsi="Calibri" w:cs="Calibri"/>
          <w:sz w:val="22"/>
        </w:rPr>
        <w:t>Analysis</w:t>
      </w:r>
      <w:r>
        <w:rPr>
          <w:rFonts w:ascii="Calibri" w:hAnsi="Calibri" w:cs="Calibri"/>
          <w:sz w:val="22"/>
        </w:rPr>
        <w:t>” tab</w:t>
      </w:r>
    </w:p>
    <w:sectPr w:rsidR="005F2DEA" w:rsidRPr="003552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01BDAA" w14:textId="77777777" w:rsidR="00BC5418" w:rsidRDefault="00BC5418" w:rsidP="0035598A">
      <w:pPr>
        <w:spacing w:after="0" w:line="240" w:lineRule="auto"/>
      </w:pPr>
      <w:r>
        <w:separator/>
      </w:r>
    </w:p>
  </w:endnote>
  <w:endnote w:type="continuationSeparator" w:id="0">
    <w:p w14:paraId="71264F55" w14:textId="77777777" w:rsidR="00BC5418" w:rsidRDefault="00BC5418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03C85E" w14:textId="77777777" w:rsidR="00BC5418" w:rsidRDefault="00BC5418" w:rsidP="0035598A">
      <w:pPr>
        <w:spacing w:after="0" w:line="240" w:lineRule="auto"/>
      </w:pPr>
      <w:r>
        <w:separator/>
      </w:r>
    </w:p>
  </w:footnote>
  <w:footnote w:type="continuationSeparator" w:id="0">
    <w:p w14:paraId="11A1C235" w14:textId="77777777" w:rsidR="00BC5418" w:rsidRDefault="00BC5418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305A84"/>
    <w:multiLevelType w:val="hybridMultilevel"/>
    <w:tmpl w:val="95FC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  <w:num w:numId="7" w16cid:durableId="20812931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234E4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704FB7"/>
    <w:rsid w:val="0075317B"/>
    <w:rsid w:val="00846626"/>
    <w:rsid w:val="00896EA0"/>
    <w:rsid w:val="008B6BAE"/>
    <w:rsid w:val="008D7FAC"/>
    <w:rsid w:val="008E6D1F"/>
    <w:rsid w:val="0090083D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BC5418"/>
    <w:rsid w:val="00C13F24"/>
    <w:rsid w:val="00DB0788"/>
    <w:rsid w:val="00DF29F3"/>
    <w:rsid w:val="00E61DA4"/>
    <w:rsid w:val="00EF22B0"/>
    <w:rsid w:val="00F30CF2"/>
    <w:rsid w:val="00F773E6"/>
    <w:rsid w:val="00FA54A4"/>
    <w:rsid w:val="00FE7755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table" w:styleId="TableGrid">
    <w:name w:val="Table Grid"/>
    <w:basedOn w:val="TableNormal"/>
    <w:uiPriority w:val="39"/>
    <w:rsid w:val="000234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34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34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35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238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Wilson, Armon</cp:lastModifiedBy>
  <cp:revision>3</cp:revision>
  <dcterms:created xsi:type="dcterms:W3CDTF">2024-07-14T20:32:00Z</dcterms:created>
  <dcterms:modified xsi:type="dcterms:W3CDTF">2024-07-15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